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</w:pPr>
    </w:p>
    <w:tbl>
      <w:tblPr>
        <w:tblStyle w:val="5"/>
        <w:tblpPr w:leftFromText="180" w:rightFromText="180" w:vertAnchor="page" w:horzAnchor="page" w:tblpX="1148" w:tblpY="1451"/>
        <w:tblW w:w="974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96"/>
        <w:gridCol w:w="3160"/>
        <w:gridCol w:w="2210"/>
        <w:gridCol w:w="25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3" w:hRule="atLeast"/>
        </w:trPr>
        <w:tc>
          <w:tcPr>
            <w:tcW w:w="9743" w:type="dxa"/>
            <w:gridSpan w:val="4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“</w:t>
            </w:r>
            <w:r>
              <w:rPr>
                <w:rFonts w:hint="eastAsia" w:ascii="Times New Roman" w:hAnsi="Times New Roman" w:cs="Times New Roman"/>
                <w:b/>
                <w:bCs/>
                <w:color w:val="333333"/>
                <w:sz w:val="24"/>
                <w:szCs w:val="24"/>
                <w:lang w:val="en-US" w:eastAsia="zh-CN"/>
              </w:rPr>
              <w:t>Shared Future</w:t>
            </w: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” </w:t>
            </w:r>
          </w:p>
          <w:p>
            <w:pPr>
              <w:spacing w:after="0" w:line="240" w:lineRule="auto"/>
              <w:jc w:val="center"/>
              <w:rPr>
                <w:rFonts w:hint="eastAsia" w:ascii="Times New Roman" w:hAnsi="Times New Roman" w:cs="Times New Roman"/>
                <w:b/>
                <w:bCs/>
                <w:color w:val="333333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Photography</w:t>
            </w:r>
            <w:r>
              <w:rPr>
                <w:rFonts w:hint="eastAsia" w:ascii="Times New Roman" w:hAnsi="Times New Roman" w:cs="Times New Roman"/>
                <w:b/>
                <w:bCs/>
                <w:color w:val="333333"/>
                <w:sz w:val="24"/>
                <w:szCs w:val="24"/>
                <w:lang w:val="en-US" w:eastAsia="zh-CN"/>
              </w:rPr>
              <w:t>/Video Contest Registration Form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黑体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Name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Employer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Mobile Number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Email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Theme</w:t>
            </w:r>
            <w:r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  <w:t xml:space="preserve"> of Submitted work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Title</w:t>
            </w:r>
            <w:r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  <w:t>/Name of submitted work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Date Created: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Place taken: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Description</w:t>
            </w:r>
            <w:r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  <w:t xml:space="preserve"> of work submitted</w:t>
            </w:r>
          </w:p>
        </w:tc>
        <w:tc>
          <w:tcPr>
            <w:tcW w:w="7947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</w:tbl>
    <w:p>
      <w:pPr>
        <w:pStyle w:val="11"/>
        <w:numPr>
          <w:ilvl w:val="0"/>
          <w:numId w:val="1"/>
        </w:num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Please send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the</w:t>
      </w:r>
      <w:r>
        <w:rPr>
          <w:rFonts w:ascii="Times New Roman" w:hAnsi="Times New Roman" w:eastAsia="宋体" w:cs="Times New Roman"/>
          <w:sz w:val="24"/>
          <w:szCs w:val="24"/>
        </w:rPr>
        <w:t xml:space="preserve"> registration form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s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with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your submission </w:t>
      </w:r>
      <w:r>
        <w:rPr>
          <w:rFonts w:ascii="Times New Roman" w:hAnsi="Times New Roman" w:eastAsia="宋体" w:cs="Times New Roman"/>
          <w:sz w:val="24"/>
          <w:szCs w:val="24"/>
        </w:rPr>
        <w:t xml:space="preserve">to </w:t>
      </w:r>
      <w:r>
        <w:fldChar w:fldCharType="begin"/>
      </w:r>
      <w:r>
        <w:instrText xml:space="preserve"> HYPERLINK "mailto:chinakenyaphotocontest@gmail.com" </w:instrText>
      </w:r>
      <w:r>
        <w:fldChar w:fldCharType="separate"/>
      </w:r>
      <w:r>
        <w:rPr>
          <w:rStyle w:val="7"/>
          <w:rFonts w:ascii="Times New Roman" w:hAnsi="Times New Roman" w:eastAsia="宋体" w:cs="Times New Roman"/>
          <w:b/>
          <w:bCs/>
          <w:color w:val="auto"/>
          <w:sz w:val="24"/>
          <w:szCs w:val="24"/>
          <w:u w:val="none"/>
        </w:rPr>
        <w:t>chinakenyaphotocontest@gmail.com</w:t>
      </w:r>
      <w:r>
        <w:rPr>
          <w:rStyle w:val="7"/>
          <w:rFonts w:ascii="Times New Roman" w:hAnsi="Times New Roman" w:eastAsia="宋体" w:cs="Times New Roman"/>
          <w:b/>
          <w:bCs/>
          <w:color w:val="auto"/>
          <w:sz w:val="24"/>
          <w:szCs w:val="24"/>
          <w:u w:val="none"/>
        </w:rPr>
        <w:fldChar w:fldCharType="end"/>
      </w:r>
    </w:p>
    <w:p>
      <w:pPr>
        <w:pStyle w:val="11"/>
        <w:ind w:left="360" w:firstLine="360" w:firstLineChars="15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Subject: </w:t>
      </w:r>
      <w:r>
        <w:rPr>
          <w:rFonts w:ascii="Times New Roman" w:hAnsi="Times New Roman" w:cs="Times New Roman"/>
          <w:color w:val="333333"/>
          <w:sz w:val="24"/>
          <w:szCs w:val="24"/>
        </w:rPr>
        <w:t>"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participant</w:t>
      </w: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>’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s name</w:t>
      </w: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 - category -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work</w:t>
      </w: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>’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s name</w:t>
      </w:r>
      <w:r>
        <w:rPr>
          <w:rFonts w:ascii="Times New Roman" w:hAnsi="Times New Roman" w:cs="Times New Roman"/>
          <w:color w:val="333333"/>
          <w:sz w:val="24"/>
          <w:szCs w:val="24"/>
        </w:rPr>
        <w:t>"</w:t>
      </w:r>
      <w:bookmarkStart w:id="0" w:name="_GoBack"/>
      <w:bookmarkEnd w:id="0"/>
    </w:p>
    <w:p>
      <w:pPr>
        <w:pStyle w:val="11"/>
        <w:ind w:left="360" w:firstLine="360" w:firstLineChars="150"/>
        <w:rPr>
          <w:rFonts w:ascii="Times New Roman" w:hAnsi="Times New Roman" w:eastAsia="宋体" w:cs="Times New Roman"/>
          <w:sz w:val="24"/>
          <w:szCs w:val="24"/>
        </w:rPr>
      </w:pPr>
    </w:p>
    <w:sectPr>
      <w:type w:val="continuous"/>
      <w:pgSz w:w="11907" w:h="16840"/>
      <w:pgMar w:top="1440" w:right="1077" w:bottom="1440" w:left="1077" w:header="851" w:footer="992" w:gutter="0"/>
      <w:cols w:space="708" w:num="1"/>
      <w:docGrid w:type="lines" w:linePitch="33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B7B1602"/>
    <w:multiLevelType w:val="multilevel"/>
    <w:tmpl w:val="6B7B1602"/>
    <w:lvl w:ilvl="0" w:tentative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drawingGridHorizontalSpacing w:val="110"/>
  <w:drawingGridVerticalSpacing w:val="168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M2trSwNDMzNTBU0lEKTi0uzszPAykwqwUA0qC37iwAAAA="/>
    <w:docVar w:name="commondata" w:val="eyJoZGlkIjoiNDYwNDEzMjE2MmYzYjNhMzc4ZGFiZjAzOGFhZTJkZDcifQ=="/>
  </w:docVars>
  <w:rsids>
    <w:rsidRoot w:val="0024192D"/>
    <w:rsid w:val="00030405"/>
    <w:rsid w:val="000350A9"/>
    <w:rsid w:val="0007649F"/>
    <w:rsid w:val="000F7589"/>
    <w:rsid w:val="001251E3"/>
    <w:rsid w:val="00157602"/>
    <w:rsid w:val="001F3922"/>
    <w:rsid w:val="00237456"/>
    <w:rsid w:val="002403F4"/>
    <w:rsid w:val="0024192D"/>
    <w:rsid w:val="00264208"/>
    <w:rsid w:val="0032310A"/>
    <w:rsid w:val="003915E7"/>
    <w:rsid w:val="003E2550"/>
    <w:rsid w:val="00447E26"/>
    <w:rsid w:val="004500DA"/>
    <w:rsid w:val="0047033C"/>
    <w:rsid w:val="004E105F"/>
    <w:rsid w:val="005154AA"/>
    <w:rsid w:val="0052365E"/>
    <w:rsid w:val="00550FDE"/>
    <w:rsid w:val="00594555"/>
    <w:rsid w:val="005B515C"/>
    <w:rsid w:val="005E4A70"/>
    <w:rsid w:val="006333B7"/>
    <w:rsid w:val="006361B0"/>
    <w:rsid w:val="0064348D"/>
    <w:rsid w:val="006C1AE2"/>
    <w:rsid w:val="007128DC"/>
    <w:rsid w:val="00724829"/>
    <w:rsid w:val="007446B4"/>
    <w:rsid w:val="007B4827"/>
    <w:rsid w:val="007C7553"/>
    <w:rsid w:val="007F1D13"/>
    <w:rsid w:val="00807021"/>
    <w:rsid w:val="00850BB1"/>
    <w:rsid w:val="00877FAB"/>
    <w:rsid w:val="008C4B1C"/>
    <w:rsid w:val="008D4DDD"/>
    <w:rsid w:val="00950BCF"/>
    <w:rsid w:val="009C48C9"/>
    <w:rsid w:val="00A06422"/>
    <w:rsid w:val="00A10C95"/>
    <w:rsid w:val="00A172AD"/>
    <w:rsid w:val="00A227A4"/>
    <w:rsid w:val="00A36368"/>
    <w:rsid w:val="00AA59FC"/>
    <w:rsid w:val="00AB0DCB"/>
    <w:rsid w:val="00AE0192"/>
    <w:rsid w:val="00B0664E"/>
    <w:rsid w:val="00B22E79"/>
    <w:rsid w:val="00B962AD"/>
    <w:rsid w:val="00BB646F"/>
    <w:rsid w:val="00BE1417"/>
    <w:rsid w:val="00C26EFA"/>
    <w:rsid w:val="00C27362"/>
    <w:rsid w:val="00C5251D"/>
    <w:rsid w:val="00C73549"/>
    <w:rsid w:val="00C81A2C"/>
    <w:rsid w:val="00CF068B"/>
    <w:rsid w:val="00D07D26"/>
    <w:rsid w:val="00D33F56"/>
    <w:rsid w:val="00DA2987"/>
    <w:rsid w:val="00DC282C"/>
    <w:rsid w:val="00E702A6"/>
    <w:rsid w:val="00EC7B7C"/>
    <w:rsid w:val="00ED0446"/>
    <w:rsid w:val="00EE042D"/>
    <w:rsid w:val="00EF631B"/>
    <w:rsid w:val="00FB2959"/>
    <w:rsid w:val="247A0A61"/>
    <w:rsid w:val="455A3D56"/>
    <w:rsid w:val="5C733DDA"/>
    <w:rsid w:val="72F7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3">
    <w:name w:val="header"/>
    <w:basedOn w:val="1"/>
    <w:link w:val="8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Header Char"/>
    <w:basedOn w:val="6"/>
    <w:link w:val="3"/>
    <w:qFormat/>
    <w:uiPriority w:val="99"/>
  </w:style>
  <w:style w:type="character" w:customStyle="1" w:styleId="9">
    <w:name w:val="Footer Char"/>
    <w:basedOn w:val="6"/>
    <w:link w:val="2"/>
    <w:qFormat/>
    <w:uiPriority w:val="99"/>
  </w:style>
  <w:style w:type="character" w:customStyle="1" w:styleId="10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4CEE9-1389-AD41-8E89-7FA379E53AC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8</Words>
  <Characters>312</Characters>
  <Lines>3</Lines>
  <Paragraphs>1</Paragraphs>
  <TotalTime>9</TotalTime>
  <ScaleCrop>false</ScaleCrop>
  <LinksUpToDate>false</LinksUpToDate>
  <CharactersWithSpaces>34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6T16:22:00Z</dcterms:created>
  <dc:creator>l ql</dc:creator>
  <cp:lastModifiedBy>ShiYongRen</cp:lastModifiedBy>
  <cp:lastPrinted>2019-07-24T12:38:00Z</cp:lastPrinted>
  <dcterms:modified xsi:type="dcterms:W3CDTF">2023-08-18T14:54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288194BB2AF4363BEEC67D4AD8346CA_13</vt:lpwstr>
  </property>
</Properties>
</file>